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ome, Italy</w:t>
      </w:r>
    </w:p>
    <w:bookmarkStart w:id="20" w:name="dear-hiring-manager"/>
    <w:p>
      <w:pPr>
        <w:pStyle w:val="Heading2"/>
      </w:pPr>
      <w:r>
        <w:t xml:space="preserve">Dear Hiring Manager,</w:t>
      </w:r>
    </w:p>
    <w:p>
      <w:pPr>
        <w:pStyle w:val="FirstParagraph"/>
      </w:pPr>
      <w:r>
        <w:t xml:space="preserve">I am writing to express my enthusiastic interest in the Web Designer Internship position at [Company Name], as advertised on your website and through professional networks in Rome. As a dedicated design student with a profound passion for digital aesthetics and user experience, I am eager to contribute my creative skills within the vibrant cultural landscape of Italy Rome. This</w:t>
      </w:r>
      <w:r>
        <w:t xml:space="preserve"> </w:t>
      </w:r>
      <w:r>
        <w:rPr>
          <w:iCs/>
          <w:i/>
        </w:rPr>
        <w:t xml:space="preserve">Internship Application Letter</w:t>
      </w:r>
      <w:r>
        <w:t xml:space="preserve"> </w:t>
      </w:r>
      <w:r>
        <w:t xml:space="preserve">serves as my formal submission for the opportunity to join your esteemed team during this transformative period in my academic and professional journey.</w:t>
      </w:r>
    </w:p>
    <w:p>
      <w:pPr>
        <w:pStyle w:val="BodyText"/>
      </w:pPr>
      <w:r>
        <w:t xml:space="preserve">My fascination with web design began during my undergraduate studies in Digital Media at Università degli Studi di Roma Tor Vergata, where I immersed myself in courses covering responsive design, UX principles, and modern frameworks like Bootstrap and Adobe XD. What excites me most about this internship is the unique convergence of cutting-edge technology within Italy Rome's historic yet forward-thinking creative ecosystem. The city's blend of ancient architecture and contemporary digital innovation creates an unparalleled environment for a</w:t>
      </w:r>
      <w:r>
        <w:t xml:space="preserve"> </w:t>
      </w:r>
      <w:r>
        <w:rPr>
          <w:iCs/>
          <w:i/>
        </w:rPr>
        <w:t xml:space="preserve">Web Designer</w:t>
      </w:r>
      <w:r>
        <w:t xml:space="preserve"> </w:t>
      </w:r>
      <w:r>
        <w:t xml:space="preserve">to thrive—one where I can draw inspiration from the Colosseum's timeless structure while crafting interfaces that serve global audiences.</w:t>
      </w:r>
    </w:p>
    <w:p>
      <w:pPr>
        <w:pStyle w:val="BodyText"/>
      </w:pPr>
      <w:r>
        <w:t xml:space="preserve">I have meticulously developed my skillset to align with industry demands, including proficiency in Figma (where I completed a 120-hour certification), HTML5/CSS3, and basic JavaScript. During my academic projects, I designed a responsive e-commerce platform for local Roman artisans that increased simulated engagement by 47% through intuitive navigation inspired by the city's pedestrian-friendly piazzas. This project demonstrated my ability to merge cultural context with technical execution—a vital consideration when creating digital experiences for Italian businesses operating in Rome's competitive market. As I prepare my</w:t>
      </w:r>
      <w:r>
        <w:t xml:space="preserve"> </w:t>
      </w:r>
      <w:r>
        <w:rPr>
          <w:iCs/>
          <w:i/>
        </w:rPr>
        <w:t xml:space="preserve">Internship Application Letter</w:t>
      </w:r>
      <w:r>
        <w:t xml:space="preserve">, I am particularly energized by the prospect of contributing to your team's work on projects that elevate Italy Rome's digital presence.</w:t>
      </w:r>
    </w:p>
    <w:p>
      <w:pPr>
        <w:pStyle w:val="BodyText"/>
      </w:pPr>
      <w:r>
        <w:t xml:space="preserve">Rome is not merely a location for me—it is a living design laboratory. The city's artistic legacy, from Baroque facades to contemporary street art in Trastevere, has fundamentally shaped my design philosophy. I believe that effective web design must honor cultural context while embracing modern functionality, much like Rome's successful integration of ancient monuments with modern infrastructure. Working as a</w:t>
      </w:r>
      <w:r>
        <w:t xml:space="preserve"> </w:t>
      </w:r>
      <w:r>
        <w:rPr>
          <w:iCs/>
          <w:i/>
        </w:rPr>
        <w:t xml:space="preserve">Web Designer</w:t>
      </w:r>
      <w:r>
        <w:t xml:space="preserve"> </w:t>
      </w:r>
      <w:r>
        <w:t xml:space="preserve">in this environment would allow me to apply this perspective daily—whether designing for a historic museum's digital archive or a startup launching in the bustling Testaccio district. I am deeply committed to understanding how Italian user behavior differs from global norms, such as the preference for detailed product information in e-commerce that reflects Italy's emphasis on craftsmanship.</w:t>
      </w:r>
    </w:p>
    <w:p>
      <w:pPr>
        <w:pStyle w:val="BodyText"/>
      </w:pPr>
      <w:r>
        <w:t xml:space="preserve">What draws me specifically to [Company Name] is your award-winning portfolio, particularly the mobile-responsive redesign for Roma Capitale's tourism portal. The way you balanced accessibility with visual storytelling—using color palettes inspired by the Roman sky at sunset—resonated profoundly with my own design ethos. I am eager to learn from your team's approach to creating inclusive digital experiences that serve both local residents and international visitors navigating Italy Rome’s complex cultural tapestry. As a fluent Italian speaker (C1 level) with native English proficiency, I can seamlessly collaborate across teams and contribute to client presentations without language barriers—a critical asset for any agency operating in this multicultural hub.</w:t>
      </w:r>
    </w:p>
    <w:p>
      <w:pPr>
        <w:pStyle w:val="BodyText"/>
      </w:pPr>
      <w:r>
        <w:t xml:space="preserve">In my current role as a design assistant at a Rome-based startup, I've developed key competencies that directly support this internship. I managed the UI overhaul of their Italian-language app, implementing micro-interactions inspired by traditional Roman pottery movements to guide user journeys. This project taught me the importance of cultural sensitivity in design—such as avoiding color combinations associated with mourning in Italian traditions while maintaining visual appeal. My ability to translate client requirements into functional prototypes has already been validated through positive feedback from local businesses, demonstrating my readiness for an</w:t>
      </w:r>
      <w:r>
        <w:t xml:space="preserve"> </w:t>
      </w:r>
      <w:r>
        <w:rPr>
          <w:iCs/>
          <w:i/>
        </w:rPr>
        <w:t xml:space="preserve">Internship Application Letter</w:t>
      </w:r>
      <w:r>
        <w:t xml:space="preserve"> </w:t>
      </w:r>
      <w:r>
        <w:t xml:space="preserve">that promises tangible contributions.</w:t>
      </w:r>
    </w:p>
    <w:p>
      <w:pPr>
        <w:pStyle w:val="BodyText"/>
      </w:pPr>
      <w:r>
        <w:t xml:space="preserve">I am particularly excited about the possibility of learning from your team's approach to sustainability in digital design—a growing priority in Italy Rome's green initiative. Your recent partnership with the Roma Innovation Hub to create carbon-neutral web solutions aligns perfectly with my research on eco-friendly UI patterns. I have already begun exploring how reducing HTTP requests and optimizing images can decrease server energy consumption, a practice I would be eager to implement under your guidance during this internship.</w:t>
      </w:r>
    </w:p>
    <w:p>
      <w:pPr>
        <w:pStyle w:val="BodyText"/>
      </w:pPr>
      <w:r>
        <w:t xml:space="preserve">The opportunity to grow as a</w:t>
      </w:r>
      <w:r>
        <w:t xml:space="preserve"> </w:t>
      </w:r>
      <w:r>
        <w:rPr>
          <w:iCs/>
          <w:i/>
        </w:rPr>
        <w:t xml:space="preserve">Web Designer</w:t>
      </w:r>
      <w:r>
        <w:t xml:space="preserve"> </w:t>
      </w:r>
      <w:r>
        <w:t xml:space="preserve">within Italy Rome's creative community represents more than just professional development—it is an immersion into the soul of design itself. Having spent weekends exploring digital art installations at MAXXI Museum and studying how Roman cafes use visual hierarchy in their menus, I understand that great design respects both user needs and cultural context. I am prepared to bring this perspective to your studio, whether contributing to a client's website for a renowned Trastevere restaurant or assisting in developing accessible templates for Rome's UNESCO-recognized heritage sites.</w:t>
      </w:r>
    </w:p>
    <w:p>
      <w:pPr>
        <w:pStyle w:val="BodyText"/>
      </w:pPr>
      <w:r>
        <w:t xml:space="preserve">As you consider my application, please know that I have already begun researching [Company Name]'s ongoing projects and am prepared to contribute immediately. I would welcome the chance to discuss how my skills in user-centered design, cultural awareness of Italy Rome's market, and technical proficiency can support your team's objectives. My portfolio at [link] showcases projects designed with Roman aesthetic principles in mind, including a responsive site for an artisanal olive oil producer that won recognition from Roma Città della Moda.</w:t>
      </w:r>
    </w:p>
    <w:p>
      <w:pPr>
        <w:pStyle w:val="BodyText"/>
      </w:pPr>
      <w:r>
        <w:t xml:space="preserve">Thank you for considering my</w:t>
      </w:r>
      <w:r>
        <w:t xml:space="preserve"> </w:t>
      </w:r>
      <w:r>
        <w:rPr>
          <w:iCs/>
          <w:i/>
        </w:rPr>
        <w:t xml:space="preserve">Internship Application Letter</w:t>
      </w:r>
      <w:r>
        <w:t xml:space="preserve">. I am excited about the prospect of contributing to [Company Name]'s innovative work while learning from Rome's most respected design professionals. I have attached my resume and portfolio for your review, and I am available at your convenience for an interview. Please feel free to contact me via email or phone to discuss how my passion for creating meaningful digital experiences aligns with your studio's vision in the heart of Italy Ro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5-31T00:25:46Z</dcterms:created>
  <dcterms:modified xsi:type="dcterms:W3CDTF">2026-05-31T00:25:46Z</dcterms:modified>
</cp:coreProperties>
</file>

<file path=docProps/custom.xml><?xml version="1.0" encoding="utf-8"?>
<Properties xmlns="http://schemas.openxmlformats.org/officeDocument/2006/custom-properties" xmlns:vt="http://schemas.openxmlformats.org/officeDocument/2006/docPropsVTypes"/>
</file>